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DAAC6" w14:textId="6105598C" w:rsidR="009B2504" w:rsidRDefault="00000000">
      <w:pPr>
        <w:pStyle w:val="Title"/>
      </w:pPr>
      <w:r>
        <w:t xml:space="preserve">USAID Bangladesh Country </w:t>
      </w:r>
      <w:r w:rsidRPr="008A113B">
        <w:t>Scorecard</w:t>
      </w:r>
    </w:p>
    <w:p w14:paraId="465D2800" w14:textId="77777777" w:rsidR="009B2504" w:rsidRDefault="00000000">
      <w:pPr>
        <w:pStyle w:val="Author"/>
      </w:pPr>
      <w:r>
        <w:t>FTF-PAE/ADL</w:t>
      </w:r>
    </w:p>
    <w:p w14:paraId="7ED45912" w14:textId="77777777" w:rsidR="009B2504" w:rsidRDefault="00000000">
      <w:pPr>
        <w:pStyle w:val="Date"/>
      </w:pPr>
      <w:r>
        <w:t>Date generated: 2024-04-02</w:t>
      </w:r>
    </w:p>
    <w:p w14:paraId="3369F5E9" w14:textId="01457C4E" w:rsidR="009B2504" w:rsidRPr="008A113B" w:rsidRDefault="00000000" w:rsidP="00550954">
      <w:pPr>
        <w:pStyle w:val="Heading1"/>
      </w:pPr>
      <w:bookmarkStart w:id="0" w:name="performance-on-priority-targets"/>
      <w:r w:rsidRPr="008A113B">
        <w:t xml:space="preserve">Performance on </w:t>
      </w:r>
      <w:r w:rsidRPr="00550954">
        <w:t>priority</w:t>
      </w:r>
      <w:r w:rsidRPr="008A113B">
        <w:t xml:space="preserve"> targets</w:t>
      </w:r>
    </w:p>
    <w:p w14:paraId="3197EFE4" w14:textId="77777777" w:rsidR="008A113B" w:rsidRDefault="008A113B" w:rsidP="008A113B">
      <w:pPr>
        <w:pStyle w:val="FirstParagraph"/>
      </w:pPr>
      <w:r>
        <w:t xml:space="preserve">This is an R </w:t>
      </w:r>
      <w:r w:rsidRPr="00E2616B">
        <w:t>Markdown</w:t>
      </w:r>
      <w:r>
        <w:t xml:space="preserve">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0D26B32A" w14:textId="77777777" w:rsidR="00550954" w:rsidRDefault="00550954" w:rsidP="00550954">
      <w:pPr>
        <w:pStyle w:val="BodyText"/>
      </w:pPr>
    </w:p>
    <w:p w14:paraId="3466D951" w14:textId="52CF6068" w:rsidR="00550954" w:rsidRPr="00550954" w:rsidRDefault="00550954" w:rsidP="00550954">
      <w:pPr>
        <w:pStyle w:val="Heading2"/>
        <w:rPr>
          <w:color w:val="C00000"/>
        </w:rPr>
      </w:pPr>
      <w:r w:rsidRPr="00550954">
        <w:rPr>
          <w:color w:val="C00000"/>
          <w:sz w:val="24"/>
          <w:szCs w:val="24"/>
        </w:rPr>
        <w:t>Heading</w:t>
      </w:r>
      <w:r w:rsidRPr="00550954">
        <w:rPr>
          <w:color w:val="C00000"/>
        </w:rPr>
        <w:t xml:space="preserve"> 2</w:t>
      </w:r>
    </w:p>
    <w:p w14:paraId="1A0704A8" w14:textId="77777777" w:rsidR="0059508C" w:rsidRPr="0059508C" w:rsidRDefault="0059508C" w:rsidP="0059508C"/>
    <w:p w14:paraId="353EDB5C" w14:textId="77777777" w:rsidR="0059508C" w:rsidRPr="0059508C" w:rsidRDefault="0059508C" w:rsidP="0059508C"/>
    <w:p w14:paraId="00362617" w14:textId="77777777" w:rsidR="0059508C" w:rsidRPr="0059508C" w:rsidRDefault="0059508C" w:rsidP="0059508C"/>
    <w:p w14:paraId="51F7DCA0" w14:textId="77777777" w:rsidR="0059508C" w:rsidRPr="0059508C" w:rsidRDefault="0059508C" w:rsidP="0059508C"/>
    <w:p w14:paraId="6A9EC767" w14:textId="77777777" w:rsidR="0059508C" w:rsidRPr="0059508C" w:rsidRDefault="0059508C" w:rsidP="0059508C"/>
    <w:p w14:paraId="125D9BE8" w14:textId="77777777" w:rsidR="0059508C" w:rsidRPr="0059508C" w:rsidRDefault="0059508C" w:rsidP="0059508C"/>
    <w:p w14:paraId="349DBF87" w14:textId="77777777" w:rsidR="0059508C" w:rsidRPr="0059508C" w:rsidRDefault="0059508C" w:rsidP="0059508C"/>
    <w:p w14:paraId="2345CA97" w14:textId="77777777" w:rsidR="0059508C" w:rsidRPr="0059508C" w:rsidRDefault="0059508C" w:rsidP="0059508C"/>
    <w:p w14:paraId="25B61123" w14:textId="77777777" w:rsidR="0059508C" w:rsidRPr="0059508C" w:rsidRDefault="0059508C" w:rsidP="0059508C"/>
    <w:p w14:paraId="51419E3F" w14:textId="77777777" w:rsidR="0059508C" w:rsidRPr="0059508C" w:rsidRDefault="0059508C" w:rsidP="0059508C"/>
    <w:p w14:paraId="626595DC" w14:textId="77777777" w:rsidR="0059508C" w:rsidRPr="0059508C" w:rsidRDefault="0059508C" w:rsidP="0059508C"/>
    <w:p w14:paraId="36AB9114" w14:textId="77777777" w:rsidR="0059508C" w:rsidRPr="0059508C" w:rsidRDefault="0059508C" w:rsidP="0059508C"/>
    <w:p w14:paraId="0D3B28F8" w14:textId="77777777" w:rsidR="0059508C" w:rsidRPr="0059508C" w:rsidRDefault="0059508C" w:rsidP="0059508C"/>
    <w:p w14:paraId="4DD143A3" w14:textId="77777777" w:rsidR="0059508C" w:rsidRPr="0059508C" w:rsidRDefault="0059508C" w:rsidP="0059508C"/>
    <w:p w14:paraId="16E7F9BE" w14:textId="77777777" w:rsidR="0059508C" w:rsidRPr="0059508C" w:rsidRDefault="0059508C" w:rsidP="0059508C"/>
    <w:p w14:paraId="1AD105F8" w14:textId="77777777" w:rsidR="0059508C" w:rsidRPr="0059508C" w:rsidRDefault="0059508C" w:rsidP="0059508C"/>
    <w:p w14:paraId="7E8B154F" w14:textId="77777777" w:rsidR="0059508C" w:rsidRPr="0059508C" w:rsidRDefault="0059508C" w:rsidP="0059508C"/>
    <w:p w14:paraId="56F5B2F1" w14:textId="77777777" w:rsidR="0059508C" w:rsidRPr="0059508C" w:rsidRDefault="0059508C" w:rsidP="0059508C"/>
    <w:p w14:paraId="3A246807" w14:textId="77777777" w:rsidR="0059508C" w:rsidRPr="0059508C" w:rsidRDefault="0059508C" w:rsidP="0059508C"/>
    <w:p w14:paraId="1BE3B738" w14:textId="77777777" w:rsidR="0059508C" w:rsidRPr="0059508C" w:rsidRDefault="0059508C" w:rsidP="0059508C"/>
    <w:p w14:paraId="2324D16F" w14:textId="77777777" w:rsidR="0059508C" w:rsidRDefault="0059508C" w:rsidP="0059508C">
      <w:pPr>
        <w:rPr>
          <w:rFonts w:ascii="Gill Sans MT" w:eastAsiaTheme="majorEastAsia" w:hAnsi="Gill Sans MT" w:cstheme="majorBidi"/>
          <w:b/>
          <w:bCs/>
          <w:color w:val="4799B5"/>
          <w:sz w:val="28"/>
          <w:szCs w:val="28"/>
        </w:rPr>
      </w:pPr>
    </w:p>
    <w:p w14:paraId="0669CFD8" w14:textId="245749AB" w:rsidR="0059508C" w:rsidRPr="0059508C" w:rsidRDefault="0059508C" w:rsidP="0059508C">
      <w:pPr>
        <w:tabs>
          <w:tab w:val="left" w:pos="6041"/>
        </w:tabs>
      </w:pPr>
      <w:r>
        <w:tab/>
      </w:r>
    </w:p>
    <w:p w14:paraId="731A54F2" w14:textId="77777777" w:rsidR="009B250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439ABF2" wp14:editId="43864033">
            <wp:extent cx="6468176" cy="9240252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\Users\rythomas\Documents\R%20scripts\country_scorecards\country_scorecards\output\Bangladesh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8176" cy="924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9B2504" w:rsidSect="0044392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9440E" w14:textId="77777777" w:rsidR="00443923" w:rsidRDefault="00443923">
      <w:pPr>
        <w:spacing w:after="0"/>
      </w:pPr>
      <w:r>
        <w:separator/>
      </w:r>
    </w:p>
  </w:endnote>
  <w:endnote w:type="continuationSeparator" w:id="0">
    <w:p w14:paraId="6AB6EC4D" w14:textId="77777777" w:rsidR="00443923" w:rsidRDefault="004439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4877D" w14:textId="77777777" w:rsidR="00CF0E78" w:rsidRDefault="00CF0E78" w:rsidP="00CF0E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D7BF4" w14:textId="45C69E86" w:rsidR="0059508C" w:rsidRDefault="008A113B" w:rsidP="00CF0E78">
    <w:pPr>
      <w:pStyle w:val="Footer"/>
    </w:pPr>
    <w:r w:rsidRPr="00CF0E78">
      <mc:AlternateContent>
        <mc:Choice Requires="wps">
          <w:drawing>
            <wp:anchor distT="0" distB="0" distL="114300" distR="114300" simplePos="0" relativeHeight="251658239" behindDoc="0" locked="0" layoutInCell="1" allowOverlap="1" wp14:anchorId="22F23042" wp14:editId="008D3F6B">
              <wp:simplePos x="0" y="0"/>
              <wp:positionH relativeFrom="column">
                <wp:posOffset>-492760</wp:posOffset>
              </wp:positionH>
              <wp:positionV relativeFrom="paragraph">
                <wp:posOffset>-231140</wp:posOffset>
              </wp:positionV>
              <wp:extent cx="7802245" cy="854710"/>
              <wp:effectExtent l="2540" t="0" r="0" b="2540"/>
              <wp:wrapNone/>
              <wp:docPr id="1768718521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802245" cy="854710"/>
                      </a:xfrm>
                      <a:prstGeom prst="rect">
                        <a:avLst/>
                      </a:prstGeom>
                      <a:solidFill>
                        <a:srgbClr val="8C8985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A8C010F" id="Rectangle 4" o:spid="_x0000_s1026" style="position:absolute;margin-left:-38.8pt;margin-top:-18.2pt;width:614.35pt;height:67.3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" fillcolor="#8c8985" stroked="f"/>
          </w:pict>
        </mc:Fallback>
      </mc:AlternateContent>
    </w:r>
    <w:r>
      <w:drawing>
        <wp:anchor distT="0" distB="0" distL="114300" distR="114300" simplePos="0" relativeHeight="251660288" behindDoc="0" locked="0" layoutInCell="1" allowOverlap="1" wp14:anchorId="32E2DB40" wp14:editId="1830DACD">
          <wp:simplePos x="0" y="0"/>
          <wp:positionH relativeFrom="column">
            <wp:posOffset>1609090</wp:posOffset>
          </wp:positionH>
          <wp:positionV relativeFrom="paragraph">
            <wp:posOffset>-112180</wp:posOffset>
          </wp:positionV>
          <wp:extent cx="3631746" cy="634921"/>
          <wp:effectExtent l="0" t="0" r="0" b="0"/>
          <wp:wrapThrough wrapText="bothSides">
            <wp:wrapPolygon edited="0">
              <wp:start x="1473" y="0"/>
              <wp:lineTo x="340" y="4541"/>
              <wp:lineTo x="0" y="7135"/>
              <wp:lineTo x="0" y="16216"/>
              <wp:lineTo x="680" y="20108"/>
              <wp:lineTo x="1473" y="20757"/>
              <wp:lineTo x="13710" y="20757"/>
              <wp:lineTo x="21415" y="19459"/>
              <wp:lineTo x="21415" y="1946"/>
              <wp:lineTo x="2040" y="0"/>
              <wp:lineTo x="1473" y="0"/>
            </wp:wrapPolygon>
          </wp:wrapThrough>
          <wp:docPr id="454967508" name="Picture 6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4967508" name="Picture 6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31746" cy="63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73AAC" w14:textId="77777777" w:rsidR="00CF0E78" w:rsidRDefault="00CF0E78" w:rsidP="00CF0E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18521" w14:textId="77777777" w:rsidR="00443923" w:rsidRDefault="00443923">
      <w:r>
        <w:separator/>
      </w:r>
    </w:p>
  </w:footnote>
  <w:footnote w:type="continuationSeparator" w:id="0">
    <w:p w14:paraId="291D9D63" w14:textId="77777777" w:rsidR="00443923" w:rsidRDefault="004439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61448" w14:textId="77777777" w:rsidR="00CF0E78" w:rsidRDefault="00CF0E78" w:rsidP="00CF0E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F6748" w14:textId="64C81A65" w:rsidR="0095186D" w:rsidRPr="00F839FB" w:rsidRDefault="008A113B" w:rsidP="00CF0E78">
    <w:pPr>
      <w:pStyle w:val="Header"/>
    </w:pPr>
    <w:r w:rsidRPr="00CF0E78">
      <w:drawing>
        <wp:inline distT="0" distB="0" distL="0" distR="0" wp14:anchorId="6BA9710A" wp14:editId="5E6274C8">
          <wp:extent cx="1733550" cy="510540"/>
          <wp:effectExtent l="0" t="0" r="0" b="3810"/>
          <wp:docPr id="4" name="Picture 2" descr="USAID logo with USAID seal on the left and USAID statement on bottom stating &quot;From the American People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USAID logo with USAID seal on the left and USAID statement on bottom stating &quot;From the American People&quot;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3550" cy="510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11BF4" w14:textId="77777777" w:rsidR="00CF0E78" w:rsidRDefault="00CF0E78" w:rsidP="00CF0E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7BC5D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37762178">
    <w:abstractNumId w:val="0"/>
  </w:num>
  <w:num w:numId="2" w16cid:durableId="15488349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o:colormru v:ext="edit" colors="#8c8985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B2504"/>
    <w:rsid w:val="00443923"/>
    <w:rsid w:val="004F5F99"/>
    <w:rsid w:val="00550954"/>
    <w:rsid w:val="0059508C"/>
    <w:rsid w:val="008A113B"/>
    <w:rsid w:val="0095186D"/>
    <w:rsid w:val="009B2504"/>
    <w:rsid w:val="00B3170E"/>
    <w:rsid w:val="00CF0E78"/>
    <w:rsid w:val="00E02C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8c8985"/>
    </o:shapedefaults>
    <o:shapelayout v:ext="edit">
      <o:idmap v:ext="edit" data="2"/>
    </o:shapelayout>
  </w:shapeDefaults>
  <w:decimalSymbol w:val="."/>
  <w:listSeparator w:val=","/>
  <w14:docId w14:val="3C431027"/>
  <w15:docId w15:val="{01076657-1EA2-41B0-8810-2E5D2D670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BodyText"/>
    <w:uiPriority w:val="9"/>
    <w:qFormat/>
    <w:rsid w:val="00550954"/>
    <w:pPr>
      <w:outlineLvl w:val="0"/>
    </w:pPr>
    <w:rPr>
      <w:color w:val="BA0C2F"/>
    </w:rPr>
  </w:style>
  <w:style w:type="paragraph" w:styleId="Heading2">
    <w:name w:val="heading 2"/>
    <w:basedOn w:val="Normal"/>
    <w:next w:val="BodyText"/>
    <w:uiPriority w:val="9"/>
    <w:unhideWhenUsed/>
    <w:qFormat/>
    <w:rsid w:val="00F839FB"/>
    <w:pPr>
      <w:keepNext/>
      <w:keepLines/>
      <w:spacing w:before="200" w:after="0"/>
      <w:jc w:val="both"/>
      <w:outlineLvl w:val="1"/>
    </w:pPr>
    <w:rPr>
      <w:rFonts w:ascii="Gill Sans MT" w:eastAsiaTheme="majorEastAsia" w:hAnsi="Gill Sans MT" w:cstheme="majorBidi"/>
      <w:b/>
      <w:bCs/>
      <w:color w:val="4799B5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2616B"/>
    <w:pPr>
      <w:spacing w:before="180" w:after="180"/>
      <w:jc w:val="both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E2616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616B"/>
    <w:pPr>
      <w:keepNext/>
      <w:keepLines/>
      <w:spacing w:before="480" w:after="240"/>
    </w:pPr>
    <w:rPr>
      <w:rFonts w:ascii="Gill Sans MT" w:eastAsiaTheme="majorEastAsia" w:hAnsi="Gill Sans MT" w:cstheme="majorBidi"/>
      <w:b/>
      <w:bCs/>
      <w:color w:val="00206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E2616B"/>
    <w:pPr>
      <w:keepNext/>
      <w:keepLines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7E54F4"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E2616B"/>
    <w:rPr>
      <w:rFonts w:ascii="Courier New" w:hAnsi="Courier New" w:cs="Courier New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BodyText"/>
    <w:link w:val="VerbatimChar"/>
    <w:rsid w:val="00E2616B"/>
    <w:rPr>
      <w:rFonts w:ascii="Courier New" w:hAnsi="Courier New" w:cs="Courier New"/>
    </w:rPr>
  </w:style>
  <w:style w:type="character" w:customStyle="1" w:styleId="KeywordTok">
    <w:name w:val="KeywordTok"/>
    <w:basedOn w:val="VerbatimChar"/>
    <w:rPr>
      <w:rFonts w:ascii="Courier New" w:hAnsi="Courier New" w:cs="Courier New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Courier New" w:hAnsi="Courier New" w:cs="Courier New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="Courier New" w:hAnsi="Courier New" w:cs="Courier New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="Courier New" w:hAnsi="Courier New" w:cs="Courier New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Courier New" w:hAnsi="Courier New" w:cs="Courier New"/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rFonts w:ascii="Courier New" w:hAnsi="Courier New" w:cs="Courier New"/>
      <w:color w:val="8F5902"/>
      <w:shd w:val="clear" w:color="auto" w:fill="F8F8F8"/>
    </w:rPr>
  </w:style>
  <w:style w:type="character" w:customStyle="1" w:styleId="CharTok">
    <w:name w:val="CharTok"/>
    <w:basedOn w:val="VerbatimChar"/>
    <w:rPr>
      <w:rFonts w:ascii="Courier New" w:hAnsi="Courier New" w:cs="Courier New"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urier New" w:hAnsi="Courier New" w:cs="Courier New"/>
      <w:b/>
      <w:color w:val="CE5C00"/>
      <w:shd w:val="clear" w:color="auto" w:fill="F8F8F8"/>
    </w:rPr>
  </w:style>
  <w:style w:type="character" w:customStyle="1" w:styleId="StringTok">
    <w:name w:val="StringTok"/>
    <w:basedOn w:val="VerbatimChar"/>
    <w:rPr>
      <w:rFonts w:ascii="Courier New" w:hAnsi="Courier New" w:cs="Courier New"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 New" w:hAnsi="Courier New" w:cs="Courier New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 New" w:hAnsi="Courier New" w:cs="Courier New"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="Courier New" w:hAnsi="Courier New" w:cs="Courier New"/>
      <w:shd w:val="clear" w:color="auto" w:fill="F8F8F8"/>
    </w:rPr>
  </w:style>
  <w:style w:type="character" w:customStyle="1" w:styleId="CommentTok">
    <w:name w:val="CommentTok"/>
    <w:basedOn w:val="VerbatimChar"/>
    <w:rPr>
      <w:rFonts w:ascii="Courier New" w:hAnsi="Courier New" w:cs="Courier New"/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 New" w:hAnsi="Courier New" w:cs="Courier New"/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 New" w:hAnsi="Courier New" w:cs="Courier New"/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 New" w:hAnsi="Courier New" w:cs="Courier New"/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Courier New" w:hAnsi="Courier New" w:cs="Courier New"/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rFonts w:ascii="Courier New" w:hAnsi="Courier New" w:cs="Courier New"/>
      <w:b/>
      <w:color w:val="204A87"/>
      <w:shd w:val="clear" w:color="auto" w:fill="F8F8F8"/>
    </w:rPr>
  </w:style>
  <w:style w:type="character" w:customStyle="1" w:styleId="VariableTok">
    <w:name w:val="VariableTok"/>
    <w:basedOn w:val="VerbatimChar"/>
    <w:rPr>
      <w:rFonts w:ascii="Courier New" w:hAnsi="Courier New" w:cs="Courier New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urier New" w:hAnsi="Courier New" w:cs="Courier New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="Courier New" w:hAnsi="Courier New" w:cs="Courier New"/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="Courier New" w:hAnsi="Courier New" w:cs="Courier New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 New" w:hAnsi="Courier New" w:cs="Courier New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 New" w:hAnsi="Courier New" w:cs="Courier New"/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 New" w:hAnsi="Courier New" w:cs="Courier New"/>
      <w:color w:val="204A87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 New" w:hAnsi="Courier New" w:cs="Courier New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 New" w:hAnsi="Courier New" w:cs="Courier New"/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="Courier New" w:hAnsi="Courier New" w:cs="Courier New"/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Courier New" w:hAnsi="Courier New" w:cs="Courier New"/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rFonts w:ascii="Courier New" w:hAnsi="Courier New" w:cs="Courier New"/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rFonts w:ascii="Courier New" w:hAnsi="Courier New" w:cs="Courier New"/>
      <w:shd w:val="clear" w:color="auto" w:fill="F8F8F8"/>
    </w:rPr>
  </w:style>
  <w:style w:type="paragraph" w:styleId="Header">
    <w:name w:val="header"/>
    <w:basedOn w:val="Normal"/>
    <w:link w:val="HeaderChar"/>
    <w:rsid w:val="00CF0E78"/>
    <w:pPr>
      <w:tabs>
        <w:tab w:val="center" w:pos="4680"/>
        <w:tab w:val="right" w:pos="9360"/>
      </w:tabs>
      <w:spacing w:after="0"/>
    </w:pPr>
    <w:rPr>
      <w:rFonts w:ascii="Arial" w:hAnsi="Arial" w:cs="Arial"/>
      <w:b/>
      <w:bCs/>
      <w:noProof/>
      <w:color w:val="0067B9"/>
      <w:sz w:val="36"/>
      <w:szCs w:val="36"/>
      <w:bdr w:val="none" w:sz="0" w:space="0" w:color="auto" w:frame="1"/>
    </w:rPr>
  </w:style>
  <w:style w:type="character" w:customStyle="1" w:styleId="HeaderChar">
    <w:name w:val="Header Char"/>
    <w:basedOn w:val="DefaultParagraphFont"/>
    <w:link w:val="Header"/>
    <w:rsid w:val="00CF0E78"/>
    <w:rPr>
      <w:rFonts w:ascii="Arial" w:hAnsi="Arial" w:cs="Arial"/>
      <w:b/>
      <w:bCs/>
      <w:noProof/>
      <w:color w:val="0067B9"/>
      <w:sz w:val="36"/>
      <w:szCs w:val="36"/>
      <w:bdr w:val="none" w:sz="0" w:space="0" w:color="auto" w:frame="1"/>
    </w:rPr>
  </w:style>
  <w:style w:type="paragraph" w:styleId="Footer">
    <w:name w:val="footer"/>
    <w:basedOn w:val="Normal"/>
    <w:link w:val="FooterChar"/>
    <w:uiPriority w:val="99"/>
    <w:rsid w:val="00CF0E78"/>
    <w:pPr>
      <w:tabs>
        <w:tab w:val="center" w:pos="4680"/>
        <w:tab w:val="right" w:pos="9360"/>
      </w:tabs>
      <w:spacing w:after="0"/>
      <w:jc w:val="center"/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sid w:val="00CF0E78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AID Bangladesh Country Scorecard</vt:lpstr>
    </vt:vector>
  </TitlesOfParts>
  <Company>USAID</Company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ID Bangladesh Country Scorecard</dc:title>
  <dc:creator>FTF-PAE/ADL</dc:creator>
  <cp:keywords/>
  <cp:lastModifiedBy>Thomas, Ryan (RFS/PA)</cp:lastModifiedBy>
  <cp:revision>4</cp:revision>
  <dcterms:created xsi:type="dcterms:W3CDTF">2024-04-03T13:44:00Z</dcterms:created>
  <dcterms:modified xsi:type="dcterms:W3CDTF">2024-04-05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 generated: 2024-04-02</vt:lpwstr>
  </property>
  <property fmtid="{D5CDD505-2E9C-101B-9397-08002B2CF9AE}" pid="3" name="output">
    <vt:lpwstr/>
  </property>
  <property fmtid="{D5CDD505-2E9C-101B-9397-08002B2CF9AE}" pid="4" name="params">
    <vt:lpwstr/>
  </property>
</Properties>
</file>